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97C9EC" w14:textId="77777777" w:rsidR="00800F1A" w:rsidRDefault="00000000">
      <w:pPr>
        <w:pStyle w:val="Heading1"/>
      </w:pPr>
      <w:bookmarkStart w:id="0" w:name="Xcb344a3c8a600d352833b47789a0f17a8f7c468"/>
      <w:r>
        <w:t>Kubernetes Lab Manual: Deployments, Scaling, Resource Limits &amp; CronJob (20 min)</w:t>
      </w:r>
    </w:p>
    <w:p w14:paraId="4C2A269E" w14:textId="77777777" w:rsidR="00800F1A" w:rsidRDefault="00000000">
      <w:pPr>
        <w:pStyle w:val="BlockText"/>
      </w:pPr>
      <w:r>
        <w:rPr>
          <w:b/>
          <w:bCs/>
        </w:rPr>
        <w:t>Goal:</w:t>
      </w:r>
      <w:r>
        <w:t xml:space="preserve"> In ~20 minutes, you will deploy and scale an nginx application, add resource requests/limits, and run a CronJob that prints the date every minute.</w:t>
      </w:r>
    </w:p>
    <w:p w14:paraId="08186AF8" w14:textId="77777777" w:rsidR="00800F1A" w:rsidRDefault="00000000">
      <w:r>
        <w:pict w14:anchorId="46F75AA6">
          <v:rect id="_x0000_i1025" style="width:0;height:1.5pt" o:hralign="center" o:hrstd="t" o:hr="t"/>
        </w:pict>
      </w:r>
    </w:p>
    <w:p w14:paraId="2BCC7154" w14:textId="77777777" w:rsidR="00800F1A" w:rsidRDefault="00000000">
      <w:pPr>
        <w:pStyle w:val="Heading2"/>
      </w:pPr>
      <w:bookmarkStart w:id="1" w:name="prerequisites-dependencies"/>
      <w:r>
        <w:t>0) Prerequisites &amp; Dependencies</w:t>
      </w:r>
    </w:p>
    <w:p w14:paraId="5D24770F" w14:textId="77777777" w:rsidR="00800F1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Kubernetes cluster</w:t>
      </w:r>
      <w:r>
        <w:t xml:space="preserve"> (any): kind, Minikube, Docker Desktop, k3s, or a managed cluster.</w:t>
      </w:r>
    </w:p>
    <w:p w14:paraId="5AF86898" w14:textId="77777777" w:rsidR="00800F1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kubectl</w:t>
      </w:r>
      <w:r>
        <w:t xml:space="preserve"> installed and configured to talk to the cluster.</w:t>
      </w:r>
    </w:p>
    <w:p w14:paraId="06D16983" w14:textId="77777777" w:rsidR="00800F1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luster access:</w:t>
      </w:r>
      <w:r>
        <w:t xml:space="preserve"> you can create namespaces and workloads.</w:t>
      </w:r>
    </w:p>
    <w:p w14:paraId="2AC97559" w14:textId="77777777" w:rsidR="00800F1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Optional (for resource usage):</w:t>
      </w:r>
      <w:r>
        <w:t xml:space="preserve"> metrics-server installed (</w:t>
      </w:r>
      <w:r>
        <w:rPr>
          <w:rStyle w:val="VerbatimChar"/>
        </w:rPr>
        <w:t>kubectl top pods</w:t>
      </w:r>
      <w:r>
        <w:t>). Not required for this lab.</w:t>
      </w:r>
    </w:p>
    <w:p w14:paraId="0DA79800" w14:textId="77777777" w:rsidR="00800F1A" w:rsidRDefault="00000000">
      <w:pPr>
        <w:pStyle w:val="FirstParagraph"/>
      </w:pPr>
      <w:r>
        <w:rPr>
          <w:b/>
          <w:bCs/>
        </w:rPr>
        <w:t>Verify connectivity</w:t>
      </w:r>
    </w:p>
    <w:p w14:paraId="717EE21B" w14:textId="77777777" w:rsidR="00800F1A" w:rsidRDefault="00000000" w:rsidP="00705E1B">
      <w:pPr>
        <w:pStyle w:val="SourceCode"/>
      </w:pPr>
      <w:r w:rsidRPr="00705E1B">
        <w:rPr>
          <w:rStyle w:val="ExtensionTok"/>
          <w:i/>
          <w:iCs/>
          <w:highlight w:val="lightGray"/>
        </w:rPr>
        <w:t>kubectl</w:t>
      </w:r>
      <w:r w:rsidRPr="00705E1B">
        <w:rPr>
          <w:rStyle w:val="NormalTok"/>
          <w:i/>
          <w:iCs/>
          <w:highlight w:val="lightGray"/>
        </w:rPr>
        <w:t xml:space="preserve"> version </w:t>
      </w:r>
      <w:r w:rsidRPr="00705E1B">
        <w:rPr>
          <w:rStyle w:val="AttributeTok"/>
          <w:i/>
          <w:iCs/>
          <w:highlight w:val="lightGray"/>
        </w:rPr>
        <w:t>--short</w:t>
      </w:r>
      <w:r w:rsidRPr="00705E1B">
        <w:rPr>
          <w:i/>
          <w:iCs/>
          <w:highlight w:val="lightGray"/>
        </w:rPr>
        <w:br/>
      </w:r>
      <w:r w:rsidRPr="00705E1B">
        <w:rPr>
          <w:rStyle w:val="ExtensionTok"/>
          <w:i/>
          <w:iCs/>
          <w:highlight w:val="lightGray"/>
        </w:rPr>
        <w:t>kubectl</w:t>
      </w:r>
      <w:r w:rsidRPr="00705E1B">
        <w:rPr>
          <w:rStyle w:val="NormalTok"/>
          <w:i/>
          <w:iCs/>
          <w:highlight w:val="lightGray"/>
        </w:rPr>
        <w:t xml:space="preserve"> get nodes</w:t>
      </w:r>
    </w:p>
    <w:p w14:paraId="2BB52929" w14:textId="77777777" w:rsidR="00800F1A" w:rsidRDefault="00000000">
      <w:pPr>
        <w:pStyle w:val="FirstParagraph"/>
      </w:pPr>
      <w:r>
        <w:t xml:space="preserve">Expect at least one </w:t>
      </w:r>
      <w:r>
        <w:rPr>
          <w:b/>
          <w:bCs/>
        </w:rPr>
        <w:t>Ready</w:t>
      </w:r>
      <w:r>
        <w:t xml:space="preserve"> node.</w:t>
      </w:r>
    </w:p>
    <w:p w14:paraId="5FF8CD67" w14:textId="77777777" w:rsidR="00800F1A" w:rsidRDefault="00000000">
      <w:r>
        <w:pict w14:anchorId="1A5D5AC3">
          <v:rect id="_x0000_i1026" style="width:0;height:1.5pt" o:hralign="center" o:hrstd="t" o:hr="t"/>
        </w:pict>
      </w:r>
    </w:p>
    <w:p w14:paraId="66ECDB81" w14:textId="77777777" w:rsidR="00800F1A" w:rsidRDefault="00000000">
      <w:pPr>
        <w:pStyle w:val="Heading2"/>
      </w:pPr>
      <w:bookmarkStart w:id="2" w:name="create-a-dedicated-namespace"/>
      <w:bookmarkEnd w:id="1"/>
      <w:r>
        <w:t>1) Create a dedicated namespace</w:t>
      </w:r>
    </w:p>
    <w:p w14:paraId="27ADE411" w14:textId="77777777" w:rsidR="00800F1A" w:rsidRDefault="00000000">
      <w:pPr>
        <w:pStyle w:val="FirstParagraph"/>
      </w:pPr>
      <w:r>
        <w:t>Create a clean workspace for this lab.</w:t>
      </w:r>
    </w:p>
    <w:p w14:paraId="551331D9" w14:textId="77777777" w:rsidR="00800F1A" w:rsidRPr="00705E1B" w:rsidRDefault="00000000">
      <w:pPr>
        <w:pStyle w:val="SourceCode"/>
        <w:rPr>
          <w:i/>
          <w:iCs/>
        </w:rPr>
      </w:pPr>
      <w:r w:rsidRPr="00705E1B">
        <w:rPr>
          <w:rStyle w:val="ExtensionTok"/>
          <w:i/>
          <w:iCs/>
          <w:highlight w:val="lightGray"/>
        </w:rPr>
        <w:t>kubectl</w:t>
      </w:r>
      <w:r w:rsidRPr="00705E1B">
        <w:rPr>
          <w:rStyle w:val="NormalTok"/>
          <w:i/>
          <w:iCs/>
          <w:highlight w:val="lightGray"/>
        </w:rPr>
        <w:t xml:space="preserve"> create namespace lab-wm</w:t>
      </w:r>
      <w:r w:rsidRPr="00705E1B">
        <w:rPr>
          <w:i/>
          <w:iCs/>
          <w:highlight w:val="lightGray"/>
        </w:rPr>
        <w:br/>
      </w:r>
      <w:r w:rsidRPr="00705E1B">
        <w:rPr>
          <w:rStyle w:val="ExtensionTok"/>
          <w:i/>
          <w:iCs/>
          <w:highlight w:val="lightGray"/>
        </w:rPr>
        <w:t>kubectl</w:t>
      </w:r>
      <w:r w:rsidRPr="00705E1B">
        <w:rPr>
          <w:rStyle w:val="NormalTok"/>
          <w:i/>
          <w:iCs/>
          <w:highlight w:val="lightGray"/>
        </w:rPr>
        <w:t xml:space="preserve"> config set-context </w:t>
      </w:r>
      <w:r w:rsidRPr="00705E1B">
        <w:rPr>
          <w:rStyle w:val="AttributeTok"/>
          <w:i/>
          <w:iCs/>
          <w:highlight w:val="lightGray"/>
        </w:rPr>
        <w:t>--current</w:t>
      </w:r>
      <w:r w:rsidRPr="00705E1B">
        <w:rPr>
          <w:rStyle w:val="NormalTok"/>
          <w:i/>
          <w:iCs/>
          <w:highlight w:val="lightGray"/>
        </w:rPr>
        <w:t xml:space="preserve"> </w:t>
      </w:r>
      <w:r w:rsidRPr="00705E1B">
        <w:rPr>
          <w:rStyle w:val="AttributeTok"/>
          <w:i/>
          <w:iCs/>
          <w:highlight w:val="lightGray"/>
        </w:rPr>
        <w:t>--namespace</w:t>
      </w:r>
      <w:r w:rsidRPr="00705E1B">
        <w:rPr>
          <w:rStyle w:val="OperatorTok"/>
          <w:i/>
          <w:iCs/>
          <w:highlight w:val="lightGray"/>
        </w:rPr>
        <w:t>=</w:t>
      </w:r>
      <w:r w:rsidRPr="00705E1B">
        <w:rPr>
          <w:rStyle w:val="NormalTok"/>
          <w:i/>
          <w:iCs/>
          <w:highlight w:val="lightGray"/>
        </w:rPr>
        <w:t>lab-wm</w:t>
      </w:r>
    </w:p>
    <w:p w14:paraId="5C6C2B38" w14:textId="77777777" w:rsidR="00800F1A" w:rsidRDefault="00000000">
      <w:pPr>
        <w:pStyle w:val="BlockText"/>
      </w:pPr>
      <w:r>
        <w:t xml:space="preserve">Tip: If you prefer not to change context, append </w:t>
      </w:r>
      <w:r>
        <w:rPr>
          <w:rStyle w:val="VerbatimChar"/>
        </w:rPr>
        <w:t>-n lab-wm</w:t>
      </w:r>
      <w:r>
        <w:t xml:space="preserve"> to each command.</w:t>
      </w:r>
    </w:p>
    <w:p w14:paraId="3CC2F7EF" w14:textId="77777777" w:rsidR="00800F1A" w:rsidRDefault="00000000">
      <w:r>
        <w:pict w14:anchorId="0A6FB71F">
          <v:rect id="_x0000_i1027" style="width:0;height:1.5pt" o:hralign="center" o:hrstd="t" o:hr="t"/>
        </w:pict>
      </w:r>
    </w:p>
    <w:p w14:paraId="1EAE5794" w14:textId="77777777" w:rsidR="00800F1A" w:rsidRDefault="00000000">
      <w:pPr>
        <w:pStyle w:val="Heading2"/>
      </w:pPr>
      <w:bookmarkStart w:id="3" w:name="X9f765a4366ec7216027add2594ca6ef533b612b"/>
      <w:bookmarkEnd w:id="2"/>
      <w:r>
        <w:t>2) Create a Deployment (nginx) with 3 replicas</w:t>
      </w:r>
    </w:p>
    <w:p w14:paraId="216294BF" w14:textId="77777777" w:rsidR="00800F1A" w:rsidRDefault="00000000">
      <w:pPr>
        <w:pStyle w:val="FirstParagraph"/>
      </w:pPr>
      <w:r>
        <w:t xml:space="preserve">We’ll use a lightweight image and expose port 80. Save the following as </w:t>
      </w:r>
      <w:r>
        <w:rPr>
          <w:b/>
          <w:bCs/>
        </w:rPr>
        <w:t>deployment-nginx.yaml</w:t>
      </w:r>
      <w:r>
        <w:t>.</w:t>
      </w:r>
    </w:p>
    <w:p w14:paraId="5DF11DE7" w14:textId="77777777" w:rsidR="00800F1A" w:rsidRDefault="00000000">
      <w:pPr>
        <w:pStyle w:val="SourceCode"/>
      </w:pPr>
      <w:r>
        <w:rPr>
          <w:rStyle w:val="FunctionTok"/>
        </w:rPr>
        <w:t>apiVersion</w:t>
      </w:r>
      <w:r>
        <w:rPr>
          <w:rStyle w:val="KeywordTok"/>
        </w:rPr>
        <w:t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Deployment</w:t>
      </w:r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nginx-deploy</w:t>
      </w:r>
      <w:r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eplica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AttributeTok"/>
        </w:rPr>
        <w:lastRenderedPageBreak/>
        <w:t xml:space="preserve">  </w:t>
      </w:r>
      <w:r>
        <w:rPr>
          <w:rStyle w:val="FunctionTok"/>
        </w:rPr>
        <w:t>selector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matchLabel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app</w:t>
      </w:r>
      <w:r>
        <w:rPr>
          <w:rStyle w:val="KeywordTok"/>
        </w:rPr>
        <w:t>:</w:t>
      </w:r>
      <w:r>
        <w:rPr>
          <w:rStyle w:val="AttributeTok"/>
        </w:rPr>
        <w:t xml:space="preserve"> nginx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emplat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label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app</w:t>
      </w:r>
      <w:r>
        <w:rPr>
          <w:rStyle w:val="KeywordTok"/>
        </w:rPr>
        <w:t>:</w:t>
      </w:r>
      <w:r>
        <w:rPr>
          <w:rStyle w:val="AttributeTok"/>
        </w:rPr>
        <w:t xml:space="preserve"> nginx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ontainer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nginx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nginx:1.25-alpine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containerPor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80</w:t>
      </w:r>
    </w:p>
    <w:p w14:paraId="061521CE" w14:textId="77777777" w:rsidR="00800F1A" w:rsidRDefault="00000000">
      <w:pPr>
        <w:pStyle w:val="FirstParagraph"/>
      </w:pPr>
      <w:r>
        <w:t>Apply and verify:</w:t>
      </w:r>
    </w:p>
    <w:p w14:paraId="73BE8B1D" w14:textId="77777777" w:rsidR="00800F1A" w:rsidRDefault="00000000">
      <w:pPr>
        <w:pStyle w:val="SourceCode"/>
      </w:pPr>
      <w:r>
        <w:rPr>
          <w:rStyle w:val="ExtensionTok"/>
        </w:rPr>
        <w:t>kubectl</w:t>
      </w:r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deployment-nginx.yaml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get deploy,pods </w:t>
      </w:r>
      <w:r>
        <w:rPr>
          <w:rStyle w:val="AttributeTok"/>
        </w:rPr>
        <w:t>-o</w:t>
      </w:r>
      <w:r>
        <w:rPr>
          <w:rStyle w:val="NormalTok"/>
        </w:rPr>
        <w:t xml:space="preserve"> wide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rollout status deployment/nginx-deploy</w:t>
      </w:r>
    </w:p>
    <w:p w14:paraId="6FEBC8F9" w14:textId="77777777" w:rsidR="00800F1A" w:rsidRDefault="00000000">
      <w:pPr>
        <w:pStyle w:val="FirstParagraph"/>
      </w:pPr>
      <w:r>
        <w:t xml:space="preserve">You should see </w:t>
      </w:r>
      <w:r>
        <w:rPr>
          <w:b/>
          <w:bCs/>
        </w:rPr>
        <w:t>3/3</w:t>
      </w:r>
      <w:r>
        <w:t xml:space="preserve"> replicas available.</w:t>
      </w:r>
    </w:p>
    <w:p w14:paraId="4389F8F6" w14:textId="77777777" w:rsidR="00800F1A" w:rsidRDefault="00000000">
      <w:pPr>
        <w:pStyle w:val="BodyText"/>
      </w:pPr>
      <w:r>
        <w:rPr>
          <w:b/>
          <w:bCs/>
        </w:rPr>
        <w:t>(Optional) Create a ClusterIP Service</w:t>
      </w:r>
      <w:r>
        <w:t xml:space="preserve"> to test quickly within the cluster. Save as </w:t>
      </w:r>
      <w:r>
        <w:rPr>
          <w:b/>
          <w:bCs/>
        </w:rPr>
        <w:t>svc-nginx.yaml</w:t>
      </w:r>
      <w:r>
        <w:t xml:space="preserve"> and apply.</w:t>
      </w:r>
    </w:p>
    <w:p w14:paraId="1F20BCA0" w14:textId="77777777" w:rsidR="00800F1A" w:rsidRDefault="00000000">
      <w:pPr>
        <w:pStyle w:val="SourceCode"/>
      </w:pPr>
      <w:r>
        <w:rPr>
          <w:rStyle w:val="FunctionTok"/>
        </w:rPr>
        <w:t>apiVersion</w:t>
      </w:r>
      <w:r>
        <w:rPr>
          <w:rStyle w:val="KeywordTok"/>
        </w:rPr>
        <w:t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Service</w:t>
      </w:r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nginx-svc</w:t>
      </w:r>
      <w:r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elector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app</w:t>
      </w:r>
      <w:r>
        <w:rPr>
          <w:rStyle w:val="KeywordTok"/>
        </w:rPr>
        <w:t>:</w:t>
      </w:r>
      <w:r>
        <w:rPr>
          <w:rStyle w:val="AttributeTok"/>
        </w:rPr>
        <w:t xml:space="preserve"> nginx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por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8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targetPor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80</w:t>
      </w:r>
    </w:p>
    <w:p w14:paraId="45F11600" w14:textId="77777777" w:rsidR="00800F1A" w:rsidRDefault="00000000">
      <w:pPr>
        <w:pStyle w:val="SourceCode"/>
      </w:pPr>
      <w:r>
        <w:rPr>
          <w:rStyle w:val="ExtensionTok"/>
        </w:rPr>
        <w:t>kubectl</w:t>
      </w:r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svc-nginx.yaml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get svc</w:t>
      </w:r>
    </w:p>
    <w:p w14:paraId="4CE5C99A" w14:textId="77777777" w:rsidR="00800F1A" w:rsidRDefault="00000000">
      <w:r>
        <w:pict w14:anchorId="7AD0D04A">
          <v:rect id="_x0000_i1028" style="width:0;height:1.5pt" o:hralign="center" o:hrstd="t" o:hr="t"/>
        </w:pict>
      </w:r>
    </w:p>
    <w:p w14:paraId="2673FD5A" w14:textId="77777777" w:rsidR="00800F1A" w:rsidRDefault="00000000">
      <w:pPr>
        <w:pStyle w:val="Heading2"/>
      </w:pPr>
      <w:bookmarkStart w:id="4" w:name="scale-the-deployment-to-5-replicas"/>
      <w:bookmarkEnd w:id="3"/>
      <w:r>
        <w:t>3) Scale the Deployment to 5 replicas</w:t>
      </w:r>
    </w:p>
    <w:p w14:paraId="4ACB2875" w14:textId="77777777" w:rsidR="00800F1A" w:rsidRDefault="00000000">
      <w:pPr>
        <w:pStyle w:val="FirstParagraph"/>
      </w:pPr>
      <w:r>
        <w:t>Scale imperatively and confirm:</w:t>
      </w:r>
    </w:p>
    <w:p w14:paraId="6EDBE445" w14:textId="77777777" w:rsidR="00800F1A" w:rsidRDefault="00000000">
      <w:pPr>
        <w:pStyle w:val="SourceCode"/>
      </w:pPr>
      <w:r>
        <w:rPr>
          <w:rStyle w:val="ExtensionTok"/>
        </w:rPr>
        <w:t>kubectl</w:t>
      </w:r>
      <w:r>
        <w:rPr>
          <w:rStyle w:val="NormalTok"/>
        </w:rPr>
        <w:t xml:space="preserve"> scale deployment nginx-deploy </w:t>
      </w:r>
      <w:r>
        <w:rPr>
          <w:rStyle w:val="AttributeTok"/>
        </w:rPr>
        <w:t>--replicas</w:t>
      </w:r>
      <w:r>
        <w:rPr>
          <w:rStyle w:val="OperatorTok"/>
        </w:rPr>
        <w:t>=</w:t>
      </w:r>
      <w:r>
        <w:rPr>
          <w:rStyle w:val="NormalTok"/>
        </w:rPr>
        <w:t>5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get deploy,pods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describe deploy nginx-deploy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sed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</w:t>
      </w:r>
      <w:r>
        <w:rPr>
          <w:rStyle w:val="StringTok"/>
        </w:rPr>
        <w:t>'/Replicas:/p'</w:t>
      </w:r>
    </w:p>
    <w:p w14:paraId="04D12E1F" w14:textId="77777777" w:rsidR="00800F1A" w:rsidRDefault="00000000">
      <w:pPr>
        <w:pStyle w:val="FirstParagraph"/>
      </w:pPr>
      <w:r>
        <w:t xml:space="preserve">Expected: Deployment shows </w:t>
      </w:r>
      <w:r>
        <w:rPr>
          <w:b/>
          <w:bCs/>
        </w:rPr>
        <w:t>5</w:t>
      </w:r>
      <w:r>
        <w:t xml:space="preserve"> desired and </w:t>
      </w:r>
      <w:r>
        <w:rPr>
          <w:b/>
          <w:bCs/>
        </w:rPr>
        <w:t>5 available</w:t>
      </w:r>
      <w:r>
        <w:t xml:space="preserve"> once rollout completes.</w:t>
      </w:r>
    </w:p>
    <w:p w14:paraId="67E302E6" w14:textId="77777777" w:rsidR="00800F1A" w:rsidRDefault="00000000">
      <w:r>
        <w:lastRenderedPageBreak/>
        <w:pict w14:anchorId="37D39148">
          <v:rect id="_x0000_i1029" style="width:0;height:1.5pt" o:hralign="center" o:hrstd="t" o:hr="t"/>
        </w:pict>
      </w:r>
    </w:p>
    <w:p w14:paraId="0AF30EC5" w14:textId="77777777" w:rsidR="00800F1A" w:rsidRDefault="00000000">
      <w:pPr>
        <w:pStyle w:val="Heading2"/>
      </w:pPr>
      <w:bookmarkStart w:id="5" w:name="add-resource-requests-limits"/>
      <w:bookmarkEnd w:id="4"/>
      <w:r>
        <w:t>4) Add resource requests &amp; limits</w:t>
      </w:r>
    </w:p>
    <w:p w14:paraId="298A4D8C" w14:textId="77777777" w:rsidR="00800F1A" w:rsidRDefault="00000000">
      <w:pPr>
        <w:pStyle w:val="FirstParagraph"/>
      </w:pPr>
      <w:r>
        <w:t xml:space="preserve">Two common approaches are shown below. Use either </w:t>
      </w:r>
      <w:r>
        <w:rPr>
          <w:b/>
          <w:bCs/>
        </w:rPr>
        <w:t>A</w:t>
      </w:r>
      <w:r>
        <w:t xml:space="preserve"> (patch) or </w:t>
      </w:r>
      <w:r>
        <w:rPr>
          <w:b/>
          <w:bCs/>
        </w:rPr>
        <w:t>B</w:t>
      </w:r>
      <w:r>
        <w:t xml:space="preserve"> (re-apply YAML).</w:t>
      </w:r>
    </w:p>
    <w:p w14:paraId="39CDAD41" w14:textId="77777777" w:rsidR="00800F1A" w:rsidRDefault="00000000">
      <w:pPr>
        <w:pStyle w:val="Heading3"/>
      </w:pPr>
      <w:bookmarkStart w:id="6" w:name="a-patch-existing-deployment"/>
      <w:r>
        <w:t>A) Patch existing Deployment</w:t>
      </w:r>
    </w:p>
    <w:p w14:paraId="227C75B3" w14:textId="77777777" w:rsidR="00800F1A" w:rsidRDefault="00000000">
      <w:pPr>
        <w:pStyle w:val="SourceCode"/>
      </w:pPr>
      <w:r>
        <w:rPr>
          <w:rStyle w:val="ExtensionTok"/>
        </w:rPr>
        <w:t>kubectl</w:t>
      </w:r>
      <w:r>
        <w:rPr>
          <w:rStyle w:val="NormalTok"/>
        </w:rPr>
        <w:t xml:space="preserve"> set resources deployment/nginx-deploy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containers</w:t>
      </w:r>
      <w:r>
        <w:rPr>
          <w:rStyle w:val="OperatorTok"/>
        </w:rPr>
        <w:t>=</w:t>
      </w:r>
      <w:r>
        <w:rPr>
          <w:rStyle w:val="NormalTok"/>
        </w:rPr>
        <w:t xml:space="preserve">nginx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requests</w:t>
      </w:r>
      <w:r>
        <w:rPr>
          <w:rStyle w:val="OperatorTok"/>
        </w:rPr>
        <w:t>=</w:t>
      </w:r>
      <w:r>
        <w:rPr>
          <w:rStyle w:val="NormalTok"/>
        </w:rPr>
        <w:t xml:space="preserve">cpu=100m,memory=128Mi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limits</w:t>
      </w:r>
      <w:r>
        <w:rPr>
          <w:rStyle w:val="OperatorTok"/>
        </w:rPr>
        <w:t>=</w:t>
      </w:r>
      <w:r>
        <w:rPr>
          <w:rStyle w:val="NormalTok"/>
        </w:rPr>
        <w:t>cpu=250m,memory=256Mi</w:t>
      </w:r>
      <w:r>
        <w:br/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rollout status deployment/nginx-deploy</w:t>
      </w:r>
    </w:p>
    <w:p w14:paraId="1BBC1AC3" w14:textId="77777777" w:rsidR="00800F1A" w:rsidRDefault="00000000">
      <w:pPr>
        <w:pStyle w:val="FirstParagraph"/>
      </w:pPr>
      <w:r>
        <w:t>Verify on a pod:</w:t>
      </w:r>
    </w:p>
    <w:p w14:paraId="1A5B704D" w14:textId="77777777" w:rsidR="00800F1A" w:rsidRDefault="00000000">
      <w:pPr>
        <w:pStyle w:val="SourceCode"/>
      </w:pPr>
      <w:r>
        <w:rPr>
          <w:rStyle w:val="VariableTok"/>
        </w:rPr>
        <w:t>POD</w:t>
      </w:r>
      <w:r>
        <w:rPr>
          <w:rStyle w:val="OperatorTok"/>
        </w:rPr>
        <w:t>=</w:t>
      </w:r>
      <w:r>
        <w:rPr>
          <w:rStyle w:val="VariableTok"/>
        </w:rPr>
        <w:t>$(</w:t>
      </w:r>
      <w:r>
        <w:rPr>
          <w:rStyle w:val="ExtensionTok"/>
        </w:rPr>
        <w:t>kubectl</w:t>
      </w:r>
      <w:r>
        <w:rPr>
          <w:rStyle w:val="NormalTok"/>
        </w:rPr>
        <w:t xml:space="preserve"> get pods </w:t>
      </w:r>
      <w:r>
        <w:rPr>
          <w:rStyle w:val="AttributeTok"/>
        </w:rPr>
        <w:t>-l</w:t>
      </w:r>
      <w:r>
        <w:rPr>
          <w:rStyle w:val="NormalTok"/>
        </w:rPr>
        <w:t xml:space="preserve"> app=nginx </w:t>
      </w:r>
      <w:r>
        <w:rPr>
          <w:rStyle w:val="AttributeTok"/>
        </w:rPr>
        <w:t>-o</w:t>
      </w:r>
      <w:r>
        <w:rPr>
          <w:rStyle w:val="NormalTok"/>
        </w:rPr>
        <w:t xml:space="preserve"> jsonpath=</w:t>
      </w:r>
      <w:r>
        <w:rPr>
          <w:rStyle w:val="StringTok"/>
        </w:rPr>
        <w:t>'{.items[0].metadata.name}'</w:t>
      </w:r>
      <w:r>
        <w:rPr>
          <w:rStyle w:val="VariableTok"/>
        </w:rPr>
        <w:t>)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get pod </w:t>
      </w:r>
      <w:r>
        <w:rPr>
          <w:rStyle w:val="StringTok"/>
        </w:rPr>
        <w:t>"</w:t>
      </w:r>
      <w:r>
        <w:rPr>
          <w:rStyle w:val="VariableTok"/>
        </w:rPr>
        <w:t>$POD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AttributeTok"/>
        </w:rPr>
        <w:t>-o</w:t>
      </w:r>
      <w:r>
        <w:rPr>
          <w:rStyle w:val="NormalTok"/>
        </w:rPr>
        <w:t xml:space="preserve"> jsonpath=</w:t>
      </w:r>
      <w:r>
        <w:rPr>
          <w:rStyle w:val="StringTok"/>
        </w:rPr>
        <w:t>'{.spec.containers[0].resources}'</w:t>
      </w:r>
      <w:r>
        <w:rPr>
          <w:rStyle w:val="NormalTok"/>
        </w:rPr>
        <w:t xml:space="preserve">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</w:p>
    <w:p w14:paraId="40EFFC0F" w14:textId="77777777" w:rsidR="00800F1A" w:rsidRDefault="00000000">
      <w:pPr>
        <w:pStyle w:val="Heading3"/>
      </w:pPr>
      <w:bookmarkStart w:id="7" w:name="b-redeploy-with-resources-in-yaml"/>
      <w:bookmarkEnd w:id="6"/>
      <w:r>
        <w:t>B) Redeploy with resources in YAML</w:t>
      </w:r>
    </w:p>
    <w:p w14:paraId="51A5AD3B" w14:textId="77777777" w:rsidR="00800F1A" w:rsidRDefault="00000000">
      <w:pPr>
        <w:pStyle w:val="FirstParagraph"/>
      </w:pPr>
      <w:r>
        <w:t xml:space="preserve">Update </w:t>
      </w:r>
      <w:r>
        <w:rPr>
          <w:b/>
          <w:bCs/>
        </w:rPr>
        <w:t>deployment-nginx.yaml</w:t>
      </w:r>
      <w:r>
        <w:t xml:space="preserve"> with the </w:t>
      </w:r>
      <w:r>
        <w:rPr>
          <w:rStyle w:val="VerbatimChar"/>
        </w:rPr>
        <w:t>resources</w:t>
      </w:r>
      <w:r>
        <w:t xml:space="preserve"> block and re-apply.</w:t>
      </w:r>
    </w:p>
    <w:p w14:paraId="5BF38BD8" w14:textId="77777777" w:rsidR="00800F1A" w:rsidRDefault="00000000">
      <w:pPr>
        <w:pStyle w:val="SourceCode"/>
      </w:pPr>
      <w:r>
        <w:rPr>
          <w:rStyle w:val="FunctionTok"/>
        </w:rPr>
        <w:t>apiVersion</w:t>
      </w:r>
      <w:r>
        <w:rPr>
          <w:rStyle w:val="KeywordTok"/>
        </w:rPr>
        <w:t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Deployment</w:t>
      </w:r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nginx-deploy</w:t>
      </w:r>
      <w:r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eplica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5</w:t>
      </w:r>
      <w:r>
        <w:rPr>
          <w:rStyle w:val="CommentTok"/>
        </w:rPr>
        <w:t xml:space="preserve">  # keep current scal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elector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matchLabel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app</w:t>
      </w:r>
      <w:r>
        <w:rPr>
          <w:rStyle w:val="KeywordTok"/>
        </w:rPr>
        <w:t>:</w:t>
      </w:r>
      <w:r>
        <w:rPr>
          <w:rStyle w:val="AttributeTok"/>
        </w:rPr>
        <w:t xml:space="preserve"> nginx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emplat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label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app</w:t>
      </w:r>
      <w:r>
        <w:rPr>
          <w:rStyle w:val="KeywordTok"/>
        </w:rPr>
        <w:t>:</w:t>
      </w:r>
      <w:r>
        <w:rPr>
          <w:rStyle w:val="AttributeTok"/>
        </w:rPr>
        <w:t xml:space="preserve"> nginx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ontainer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nginx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nginx:1.25-alpine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containerPor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80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resour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reques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cpu</w:t>
      </w:r>
      <w:r>
        <w:rPr>
          <w:rStyle w:val="KeywordTok"/>
        </w:rPr>
        <w:t>:</w:t>
      </w:r>
      <w:r>
        <w:rPr>
          <w:rStyle w:val="AttributeTok"/>
        </w:rPr>
        <w:t xml:space="preserve"> 100m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memory</w:t>
      </w:r>
      <w:r>
        <w:rPr>
          <w:rStyle w:val="KeywordTok"/>
        </w:rPr>
        <w:t>:</w:t>
      </w:r>
      <w:r>
        <w:rPr>
          <w:rStyle w:val="AttributeTok"/>
        </w:rPr>
        <w:t xml:space="preserve"> 128Mi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>limi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cpu</w:t>
      </w:r>
      <w:r>
        <w:rPr>
          <w:rStyle w:val="KeywordTok"/>
        </w:rPr>
        <w:t>:</w:t>
      </w:r>
      <w:r>
        <w:rPr>
          <w:rStyle w:val="AttributeTok"/>
        </w:rPr>
        <w:t xml:space="preserve"> 250m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memory</w:t>
      </w:r>
      <w:r>
        <w:rPr>
          <w:rStyle w:val="KeywordTok"/>
        </w:rPr>
        <w:t>:</w:t>
      </w:r>
      <w:r>
        <w:rPr>
          <w:rStyle w:val="AttributeTok"/>
        </w:rPr>
        <w:t xml:space="preserve"> 256Mi</w:t>
      </w:r>
    </w:p>
    <w:p w14:paraId="2948CE63" w14:textId="77777777" w:rsidR="00800F1A" w:rsidRDefault="00000000">
      <w:pPr>
        <w:pStyle w:val="SourceCode"/>
      </w:pPr>
      <w:r>
        <w:rPr>
          <w:rStyle w:val="ExtensionTok"/>
        </w:rPr>
        <w:lastRenderedPageBreak/>
        <w:t>kubectl</w:t>
      </w:r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deployment-nginx.yaml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rollout status deployment/nginx-deploy</w:t>
      </w:r>
    </w:p>
    <w:p w14:paraId="69227B89" w14:textId="77777777" w:rsidR="00800F1A" w:rsidRDefault="00000000">
      <w:r>
        <w:pict w14:anchorId="4A794E4C">
          <v:rect id="_x0000_i1030" style="width:0;height:1.5pt" o:hralign="center" o:hrstd="t" o:hr="t"/>
        </w:pict>
      </w:r>
    </w:p>
    <w:p w14:paraId="6AEA3339" w14:textId="77777777" w:rsidR="00800F1A" w:rsidRDefault="00000000">
      <w:pPr>
        <w:pStyle w:val="Heading2"/>
      </w:pPr>
      <w:bookmarkStart w:id="8" w:name="run-a-cronjob-date-command-every-minute"/>
      <w:bookmarkEnd w:id="5"/>
      <w:bookmarkEnd w:id="7"/>
      <w:r>
        <w:t>5) Run a CronJob (date command every minute)</w:t>
      </w:r>
    </w:p>
    <w:p w14:paraId="35BC0699" w14:textId="77777777" w:rsidR="00800F1A" w:rsidRDefault="00000000">
      <w:pPr>
        <w:pStyle w:val="FirstParagraph"/>
      </w:pPr>
      <w:r>
        <w:t xml:space="preserve">We’ll run a tiny container that prints the date each minute. Save as </w:t>
      </w:r>
      <w:r>
        <w:rPr>
          <w:b/>
          <w:bCs/>
        </w:rPr>
        <w:t>cronjob-date.yaml</w:t>
      </w:r>
      <w:r>
        <w:t>.</w:t>
      </w:r>
    </w:p>
    <w:p w14:paraId="0955DCD9" w14:textId="77777777" w:rsidR="00800F1A" w:rsidRDefault="00000000">
      <w:pPr>
        <w:pStyle w:val="SourceCode"/>
      </w:pPr>
      <w:r>
        <w:rPr>
          <w:rStyle w:val="FunctionTok"/>
        </w:rPr>
        <w:t>apiVersion</w:t>
      </w:r>
      <w:r>
        <w:rPr>
          <w:rStyle w:val="KeywordTok"/>
        </w:rPr>
        <w:t>:</w:t>
      </w:r>
      <w:r>
        <w:rPr>
          <w:rStyle w:val="AttributeTok"/>
        </w:rPr>
        <w:t xml:space="preserve"> batch/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CronJob</w:t>
      </w:r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print-date</w:t>
      </w:r>
      <w:r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chedul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* * * * *"</w:t>
      </w:r>
      <w:r>
        <w:rPr>
          <w:rStyle w:val="CommentTok"/>
        </w:rPr>
        <w:t xml:space="preserve">   # every minut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concurrencyPolicy</w:t>
      </w:r>
      <w:r>
        <w:rPr>
          <w:rStyle w:val="KeywordTok"/>
        </w:rPr>
        <w:t>:</w:t>
      </w:r>
      <w:r>
        <w:rPr>
          <w:rStyle w:val="AttributeTok"/>
        </w:rPr>
        <w:t xml:space="preserve"> Forbid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uccessfulJobsHistoryLimi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failedJobsHistoryLimi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jobTemplat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ttlSecondsAfterFinishe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120</w:t>
      </w:r>
      <w:r>
        <w:rPr>
          <w:rStyle w:val="CommentTok"/>
        </w:rPr>
        <w:t xml:space="preserve">  # auto-cleanup finished Jobs after 2 minutes (if feature is enabled)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templat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restartPolicy</w:t>
      </w:r>
      <w:r>
        <w:rPr>
          <w:rStyle w:val="KeywordTok"/>
        </w:rPr>
        <w:t>:</w:t>
      </w:r>
      <w:r>
        <w:rPr>
          <w:rStyle w:val="AttributeTok"/>
        </w:rPr>
        <w:t xml:space="preserve"> OnFailure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container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clock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busybox:1.36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>comman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StringTok"/>
        </w:rPr>
        <w:t>"/bin/sh"</w:t>
      </w:r>
      <w:r>
        <w:rPr>
          <w:rStyle w:val="KeywordTok"/>
        </w:rPr>
        <w:t>,</w:t>
      </w:r>
      <w:r>
        <w:rPr>
          <w:rStyle w:val="StringTok"/>
        </w:rPr>
        <w:t>"-c"</w:t>
      </w:r>
      <w:r>
        <w:rPr>
          <w:rStyle w:val="KeywordTok"/>
        </w:rPr>
        <w:t>,</w:t>
      </w:r>
      <w:r>
        <w:rPr>
          <w:rStyle w:val="StringTok"/>
        </w:rPr>
        <w:t>"date; echo Hello from Kubernetes CronJob"</w:t>
      </w:r>
      <w:r>
        <w:rPr>
          <w:rStyle w:val="KeywordTok"/>
        </w:rPr>
        <w:t>]</w:t>
      </w:r>
    </w:p>
    <w:p w14:paraId="3E062C53" w14:textId="77777777" w:rsidR="00800F1A" w:rsidRDefault="00000000">
      <w:pPr>
        <w:pStyle w:val="FirstParagraph"/>
      </w:pPr>
      <w:r>
        <w:t>Apply and observe executions:</w:t>
      </w:r>
    </w:p>
    <w:p w14:paraId="0DDF4E89" w14:textId="77777777" w:rsidR="00800F1A" w:rsidRDefault="00000000">
      <w:pPr>
        <w:pStyle w:val="SourceCode"/>
      </w:pPr>
      <w:r>
        <w:rPr>
          <w:rStyle w:val="ExtensionTok"/>
        </w:rPr>
        <w:t>kubectl</w:t>
      </w:r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cronjob-date.yaml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get cronjob</w:t>
      </w:r>
      <w:r>
        <w:br/>
      </w:r>
      <w:r>
        <w:br/>
      </w:r>
      <w:r>
        <w:rPr>
          <w:rStyle w:val="CommentTok"/>
        </w:rPr>
        <w:t># Wait 60–90 seconds for the first run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get jobs </w:t>
      </w:r>
      <w:r>
        <w:rPr>
          <w:rStyle w:val="AttributeTok"/>
        </w:rPr>
        <w:t>--watch</w:t>
      </w:r>
    </w:p>
    <w:p w14:paraId="4AD4A434" w14:textId="77777777" w:rsidR="00800F1A" w:rsidRDefault="00000000">
      <w:pPr>
        <w:pStyle w:val="FirstParagraph"/>
      </w:pPr>
      <w:r>
        <w:t>When a Job appears, check its Pod and logs:</w:t>
      </w:r>
    </w:p>
    <w:p w14:paraId="5AAC2ED6" w14:textId="77777777" w:rsidR="00800F1A" w:rsidRDefault="00000000">
      <w:pPr>
        <w:pStyle w:val="SourceCode"/>
      </w:pPr>
      <w:r>
        <w:rPr>
          <w:rStyle w:val="ExtensionTok"/>
        </w:rPr>
        <w:t>kubectl</w:t>
      </w:r>
      <w:r>
        <w:rPr>
          <w:rStyle w:val="NormalTok"/>
        </w:rPr>
        <w:t xml:space="preserve"> get pods </w:t>
      </w:r>
      <w:r>
        <w:rPr>
          <w:rStyle w:val="AttributeTok"/>
        </w:rPr>
        <w:t>-l</w:t>
      </w:r>
      <w:r>
        <w:rPr>
          <w:rStyle w:val="NormalTok"/>
        </w:rPr>
        <w:t xml:space="preserve"> job-name=</w:t>
      </w:r>
      <w:r>
        <w:rPr>
          <w:rStyle w:val="VariableTok"/>
        </w:rPr>
        <w:t>$(</w:t>
      </w:r>
      <w:r>
        <w:rPr>
          <w:rStyle w:val="ExtensionTok"/>
        </w:rPr>
        <w:t>kubectl</w:t>
      </w:r>
      <w:r>
        <w:rPr>
          <w:rStyle w:val="NormalTok"/>
        </w:rPr>
        <w:t xml:space="preserve"> get jobs </w:t>
      </w:r>
      <w:r>
        <w:rPr>
          <w:rStyle w:val="AttributeTok"/>
        </w:rPr>
        <w:t>-o</w:t>
      </w:r>
      <w:r>
        <w:rPr>
          <w:rStyle w:val="NormalTok"/>
        </w:rPr>
        <w:t xml:space="preserve"> jsonpath=</w:t>
      </w:r>
      <w:r>
        <w:rPr>
          <w:rStyle w:val="StringTok"/>
        </w:rPr>
        <w:t>'{.items[-1:].0.metadata.name}'</w:t>
      </w:r>
      <w:r>
        <w:rPr>
          <w:rStyle w:val="VariableTok"/>
        </w:rPr>
        <w:t>)</w:t>
      </w:r>
      <w:r>
        <w:br/>
      </w:r>
      <w:r>
        <w:rPr>
          <w:rStyle w:val="VariableTok"/>
        </w:rPr>
        <w:t>POD</w:t>
      </w:r>
      <w:r>
        <w:rPr>
          <w:rStyle w:val="OperatorTok"/>
        </w:rPr>
        <w:t>=</w:t>
      </w:r>
      <w:r>
        <w:rPr>
          <w:rStyle w:val="VariableTok"/>
        </w:rPr>
        <w:t>$(</w:t>
      </w:r>
      <w:r>
        <w:rPr>
          <w:rStyle w:val="ExtensionTok"/>
        </w:rPr>
        <w:t>kubectl</w:t>
      </w:r>
      <w:r>
        <w:rPr>
          <w:rStyle w:val="NormalTok"/>
        </w:rPr>
        <w:t xml:space="preserve"> get pods </w:t>
      </w:r>
      <w:r>
        <w:rPr>
          <w:rStyle w:val="AttributeTok"/>
        </w:rPr>
        <w:t>-l</w:t>
      </w:r>
      <w:r>
        <w:rPr>
          <w:rStyle w:val="NormalTok"/>
        </w:rPr>
        <w:t xml:space="preserve"> job-name=</w:t>
      </w:r>
      <w:r>
        <w:rPr>
          <w:rStyle w:val="VariableTok"/>
        </w:rPr>
        <w:t>$(</w:t>
      </w:r>
      <w:r>
        <w:rPr>
          <w:rStyle w:val="ExtensionTok"/>
        </w:rPr>
        <w:t>kubectl</w:t>
      </w:r>
      <w:r>
        <w:rPr>
          <w:rStyle w:val="NormalTok"/>
        </w:rPr>
        <w:t xml:space="preserve"> get jobs </w:t>
      </w:r>
      <w:r>
        <w:rPr>
          <w:rStyle w:val="AttributeTok"/>
        </w:rPr>
        <w:t>-o</w:t>
      </w:r>
      <w:r>
        <w:rPr>
          <w:rStyle w:val="NormalTok"/>
        </w:rPr>
        <w:t xml:space="preserve"> jsonpath=</w:t>
      </w:r>
      <w:r>
        <w:rPr>
          <w:rStyle w:val="StringTok"/>
        </w:rPr>
        <w:t>'{.items[-1:].0.metadata.name}'</w:t>
      </w:r>
      <w:r>
        <w:rPr>
          <w:rStyle w:val="Variable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-o</w:t>
      </w:r>
      <w:r>
        <w:rPr>
          <w:rStyle w:val="NormalTok"/>
        </w:rPr>
        <w:t xml:space="preserve"> jsonpath=</w:t>
      </w:r>
      <w:r>
        <w:rPr>
          <w:rStyle w:val="StringTok"/>
        </w:rPr>
        <w:t>'{.items[0].metadata.name}'</w:t>
      </w:r>
      <w:r>
        <w:rPr>
          <w:rStyle w:val="VariableTok"/>
        </w:rPr>
        <w:t>)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logs </w:t>
      </w:r>
      <w:r>
        <w:rPr>
          <w:rStyle w:val="StringTok"/>
        </w:rPr>
        <w:t>"</w:t>
      </w:r>
      <w:r>
        <w:rPr>
          <w:rStyle w:val="VariableTok"/>
        </w:rPr>
        <w:t>$POD</w:t>
      </w:r>
      <w:r>
        <w:rPr>
          <w:rStyle w:val="StringTok"/>
        </w:rPr>
        <w:t>"</w:t>
      </w:r>
    </w:p>
    <w:p w14:paraId="1A8DC0AE" w14:textId="77777777" w:rsidR="00800F1A" w:rsidRDefault="00000000">
      <w:pPr>
        <w:pStyle w:val="FirstParagraph"/>
      </w:pPr>
      <w:r>
        <w:t>You should see a timestamp and the greeting message.</w:t>
      </w:r>
    </w:p>
    <w:p w14:paraId="4B258D21" w14:textId="77777777" w:rsidR="00800F1A" w:rsidRDefault="00000000">
      <w:r>
        <w:pict w14:anchorId="2ABD9CF7">
          <v:rect id="_x0000_i1031" style="width:0;height:1.5pt" o:hralign="center" o:hrstd="t" o:hr="t"/>
        </w:pict>
      </w:r>
    </w:p>
    <w:p w14:paraId="7AA4147C" w14:textId="77777777" w:rsidR="00800F1A" w:rsidRDefault="00000000">
      <w:pPr>
        <w:pStyle w:val="Heading2"/>
      </w:pPr>
      <w:bookmarkStart w:id="9" w:name="quick-validation-checklist"/>
      <w:bookmarkEnd w:id="8"/>
      <w:r>
        <w:lastRenderedPageBreak/>
        <w:t>6) Quick Validation Checklist</w:t>
      </w:r>
    </w:p>
    <w:p w14:paraId="03B2CFAA" w14:textId="77777777" w:rsidR="00800F1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Deployment created</w:t>
      </w:r>
      <w:r>
        <w:t xml:space="preserve"> with nginx and initially </w:t>
      </w:r>
      <w:r>
        <w:rPr>
          <w:b/>
          <w:bCs/>
        </w:rPr>
        <w:t>3 replicas</w:t>
      </w:r>
      <w:r>
        <w:t>.</w:t>
      </w:r>
    </w:p>
    <w:p w14:paraId="7DD54E8C" w14:textId="77777777" w:rsidR="00800F1A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caled</w:t>
      </w:r>
      <w:r>
        <w:t xml:space="preserve"> to </w:t>
      </w:r>
      <w:r>
        <w:rPr>
          <w:b/>
          <w:bCs/>
        </w:rPr>
        <w:t>5 replicas</w:t>
      </w:r>
      <w:r>
        <w:t>; rollout completed successfully.</w:t>
      </w:r>
    </w:p>
    <w:p w14:paraId="7B334DFD" w14:textId="77777777" w:rsidR="00800F1A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Resource requests/limits</w:t>
      </w:r>
      <w:r>
        <w:t xml:space="preserve"> applied to nginx container.</w:t>
      </w:r>
    </w:p>
    <w:p w14:paraId="7A43C9EF" w14:textId="77777777" w:rsidR="00800F1A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CronJob</w:t>
      </w:r>
      <w:r>
        <w:t xml:space="preserve"> created; Jobs running every minute and Pods show </w:t>
      </w:r>
      <w:r>
        <w:rPr>
          <w:rStyle w:val="VerbatimChar"/>
        </w:rPr>
        <w:t>date</w:t>
      </w:r>
      <w:r>
        <w:t xml:space="preserve"> output in logs.</w:t>
      </w:r>
    </w:p>
    <w:p w14:paraId="15A6CCBD" w14:textId="77777777" w:rsidR="00800F1A" w:rsidRDefault="00000000">
      <w:r>
        <w:pict w14:anchorId="473B8406">
          <v:rect id="_x0000_i1032" style="width:0;height:1.5pt" o:hralign="center" o:hrstd="t" o:hr="t"/>
        </w:pict>
      </w:r>
    </w:p>
    <w:p w14:paraId="3B092C54" w14:textId="77777777" w:rsidR="00800F1A" w:rsidRDefault="00000000">
      <w:pPr>
        <w:pStyle w:val="Heading2"/>
      </w:pPr>
      <w:bookmarkStart w:id="10" w:name="troubleshooting-tips"/>
      <w:bookmarkEnd w:id="9"/>
      <w:r>
        <w:t>7) Troubleshooting Tips</w:t>
      </w:r>
    </w:p>
    <w:p w14:paraId="69F658CC" w14:textId="77777777" w:rsidR="00800F1A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ImagePullBackOff:</w:t>
      </w:r>
      <w:r>
        <w:t xml:space="preserve"> Check network and image tag; try </w:t>
      </w:r>
      <w:r>
        <w:rPr>
          <w:rStyle w:val="VerbatimChar"/>
        </w:rPr>
        <w:t>nginx:stable-alpine</w:t>
      </w:r>
      <w:r>
        <w:t xml:space="preserve"> or pull-able tag.</w:t>
      </w:r>
    </w:p>
    <w:p w14:paraId="2AB9727C" w14:textId="77777777" w:rsidR="00800F1A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Pods Pending:</w:t>
      </w:r>
      <w:r>
        <w:t xml:space="preserve"> Node resource pressure or scheduling constraints. Reduce requests/limits or free node resources.</w:t>
      </w:r>
    </w:p>
    <w:p w14:paraId="2769D9DD" w14:textId="77777777" w:rsidR="00800F1A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CrashLoopBackOff:</w:t>
      </w:r>
      <w:r>
        <w:t xml:space="preserve"> Check </w:t>
      </w:r>
      <w:r>
        <w:rPr>
          <w:rStyle w:val="VerbatimChar"/>
        </w:rPr>
        <w:t>kubectl logs</w:t>
      </w:r>
      <w:r>
        <w:t xml:space="preserve"> and </w:t>
      </w:r>
      <w:r>
        <w:rPr>
          <w:rStyle w:val="VerbatimChar"/>
        </w:rPr>
        <w:t>kubectl describe pod</w:t>
      </w:r>
      <w:r>
        <w:t>. Verify container command and image.</w:t>
      </w:r>
    </w:p>
    <w:p w14:paraId="22D7AC75" w14:textId="77777777" w:rsidR="00800F1A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No Jobs appearing:</w:t>
      </w:r>
      <w:r>
        <w:t xml:space="preserve"> Ensure the CronJob </w:t>
      </w:r>
      <w:r>
        <w:rPr>
          <w:rStyle w:val="VerbatimChar"/>
        </w:rPr>
        <w:t>schedule</w:t>
      </w:r>
      <w:r>
        <w:t xml:space="preserve"> is correct and controller is running. Confirm cluster time (CronJobs follow controller time).</w:t>
      </w:r>
    </w:p>
    <w:p w14:paraId="46FFCEAF" w14:textId="77777777" w:rsidR="00800F1A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Cannot change namespace:</w:t>
      </w:r>
      <w:r>
        <w:t xml:space="preserve"> Use </w:t>
      </w:r>
      <w:r>
        <w:rPr>
          <w:rStyle w:val="VerbatimChar"/>
        </w:rPr>
        <w:t>-n lab-wm</w:t>
      </w:r>
      <w:r>
        <w:t xml:space="preserve"> on commands instead of changing context.</w:t>
      </w:r>
    </w:p>
    <w:p w14:paraId="5EA8E2AB" w14:textId="77777777" w:rsidR="00800F1A" w:rsidRDefault="00000000">
      <w:r>
        <w:pict w14:anchorId="5144C148">
          <v:rect id="_x0000_i1033" style="width:0;height:1.5pt" o:hralign="center" o:hrstd="t" o:hr="t"/>
        </w:pict>
      </w:r>
    </w:p>
    <w:p w14:paraId="100CA4D2" w14:textId="77777777" w:rsidR="00800F1A" w:rsidRDefault="00000000">
      <w:pPr>
        <w:pStyle w:val="Heading2"/>
      </w:pPr>
      <w:bookmarkStart w:id="11" w:name="cleanup-optional"/>
      <w:bookmarkEnd w:id="10"/>
      <w:r>
        <w:t>8) Cleanup (optional)</w:t>
      </w:r>
    </w:p>
    <w:p w14:paraId="501BD8F1" w14:textId="77777777" w:rsidR="00800F1A" w:rsidRDefault="00000000">
      <w:pPr>
        <w:pStyle w:val="SourceCode"/>
      </w:pPr>
      <w:r>
        <w:rPr>
          <w:rStyle w:val="ExtensionTok"/>
        </w:rPr>
        <w:t>kubectl</w:t>
      </w:r>
      <w:r>
        <w:rPr>
          <w:rStyle w:val="NormalTok"/>
        </w:rPr>
        <w:t xml:space="preserve"> delete </w:t>
      </w:r>
      <w:r>
        <w:rPr>
          <w:rStyle w:val="AttributeTok"/>
        </w:rPr>
        <w:t>-f</w:t>
      </w:r>
      <w:r>
        <w:rPr>
          <w:rStyle w:val="NormalTok"/>
        </w:rPr>
        <w:t xml:space="preserve"> cronjob-date.yaml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delete </w:t>
      </w:r>
      <w:r>
        <w:rPr>
          <w:rStyle w:val="AttributeTok"/>
        </w:rPr>
        <w:t>-f</w:t>
      </w:r>
      <w:r>
        <w:rPr>
          <w:rStyle w:val="NormalTok"/>
        </w:rPr>
        <w:t xml:space="preserve"> svc-nginx.yaml  </w:t>
      </w:r>
      <w:r>
        <w:rPr>
          <w:rStyle w:val="CommentTok"/>
        </w:rPr>
        <w:t># if created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delete </w:t>
      </w:r>
      <w:r>
        <w:rPr>
          <w:rStyle w:val="AttributeTok"/>
        </w:rPr>
        <w:t>-f</w:t>
      </w:r>
      <w:r>
        <w:rPr>
          <w:rStyle w:val="NormalTok"/>
        </w:rPr>
        <w:t xml:space="preserve"> deployment-nginx.yaml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delete namespace lab-wm</w:t>
      </w:r>
    </w:p>
    <w:p w14:paraId="575E686C" w14:textId="77777777" w:rsidR="00800F1A" w:rsidRDefault="00000000">
      <w:r>
        <w:pict w14:anchorId="55B7BE99">
          <v:rect id="_x0000_i1034" style="width:0;height:1.5pt" o:hralign="center" o:hrstd="t" o:hr="t"/>
        </w:pict>
      </w:r>
    </w:p>
    <w:p w14:paraId="5BD8CD07" w14:textId="77777777" w:rsidR="00800F1A" w:rsidRDefault="00000000">
      <w:pPr>
        <w:pStyle w:val="Heading2"/>
      </w:pPr>
      <w:bookmarkStart w:id="12" w:name="instructor-notes-optional"/>
      <w:bookmarkEnd w:id="11"/>
      <w:r>
        <w:t>9) Instructor Notes (optional)</w:t>
      </w:r>
    </w:p>
    <w:p w14:paraId="273E5E8F" w14:textId="77777777" w:rsidR="00800F1A" w:rsidRDefault="00000000">
      <w:pPr>
        <w:pStyle w:val="Compact"/>
        <w:numPr>
          <w:ilvl w:val="0"/>
          <w:numId w:val="8"/>
        </w:numPr>
      </w:pPr>
      <w:r>
        <w:t>Time-box: ~5 min Deployment, ~3 min Scaling, ~5 min Resources, ~5–7 min CronJob &amp; verification.</w:t>
      </w:r>
    </w:p>
    <w:p w14:paraId="1EBE65B3" w14:textId="77777777" w:rsidR="00800F1A" w:rsidRDefault="00000000">
      <w:pPr>
        <w:pStyle w:val="Compact"/>
        <w:numPr>
          <w:ilvl w:val="0"/>
          <w:numId w:val="8"/>
        </w:numPr>
      </w:pPr>
      <w:r>
        <w:t xml:space="preserve">Common checks: </w:t>
      </w:r>
      <w:r>
        <w:rPr>
          <w:rStyle w:val="VerbatimChar"/>
        </w:rPr>
        <w:t>kubectl rollout status</w:t>
      </w:r>
      <w:r>
        <w:t xml:space="preserve">, </w:t>
      </w:r>
      <w:r>
        <w:rPr>
          <w:rStyle w:val="VerbatimChar"/>
        </w:rPr>
        <w:t>kubectl describe</w:t>
      </w:r>
      <w:r>
        <w:t xml:space="preserve"> for events, and </w:t>
      </w:r>
      <w:r>
        <w:rPr>
          <w:rStyle w:val="VerbatimChar"/>
        </w:rPr>
        <w:t>kubectl logs</w:t>
      </w:r>
      <w:r>
        <w:t xml:space="preserve"> for the CronJob.</w:t>
      </w:r>
    </w:p>
    <w:p w14:paraId="09503E07" w14:textId="77777777" w:rsidR="00800F1A" w:rsidRDefault="00000000">
      <w:pPr>
        <w:pStyle w:val="Compact"/>
        <w:numPr>
          <w:ilvl w:val="0"/>
          <w:numId w:val="8"/>
        </w:numPr>
      </w:pPr>
      <w:r>
        <w:t xml:space="preserve">If using Minikube: </w:t>
      </w:r>
      <w:r>
        <w:rPr>
          <w:rStyle w:val="VerbatimChar"/>
        </w:rPr>
        <w:t>minikube kubectl -- get nodes</w:t>
      </w:r>
      <w:r>
        <w:t xml:space="preserve"> or set up shell alias; </w:t>
      </w:r>
      <w:r>
        <w:rPr>
          <w:rStyle w:val="VerbatimChar"/>
        </w:rPr>
        <w:t>minikube service nginx-svc</w:t>
      </w:r>
      <w:r>
        <w:t xml:space="preserve"> can open a browser test.</w:t>
      </w:r>
    </w:p>
    <w:p w14:paraId="66683648" w14:textId="77777777" w:rsidR="00800F1A" w:rsidRDefault="00000000">
      <w:pPr>
        <w:pStyle w:val="FirstParagraph"/>
      </w:pPr>
      <w:r>
        <w:rPr>
          <w:b/>
          <w:bCs/>
        </w:rPr>
        <w:t>End of Lab ✅</w:t>
      </w:r>
      <w:bookmarkEnd w:id="0"/>
      <w:bookmarkEnd w:id="12"/>
    </w:p>
    <w:sectPr w:rsidR="00800F1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28A9BC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6944B1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32DEEFB4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" w16cid:durableId="1591311693">
    <w:abstractNumId w:val="0"/>
  </w:num>
  <w:num w:numId="2" w16cid:durableId="121846004">
    <w:abstractNumId w:val="1"/>
  </w:num>
  <w:num w:numId="3" w16cid:durableId="333915769">
    <w:abstractNumId w:val="2"/>
  </w:num>
  <w:num w:numId="4" w16cid:durableId="1774403032">
    <w:abstractNumId w:val="2"/>
  </w:num>
  <w:num w:numId="5" w16cid:durableId="1154370464">
    <w:abstractNumId w:val="2"/>
  </w:num>
  <w:num w:numId="6" w16cid:durableId="1581021252">
    <w:abstractNumId w:val="2"/>
  </w:num>
  <w:num w:numId="7" w16cid:durableId="1300765563">
    <w:abstractNumId w:val="1"/>
  </w:num>
  <w:num w:numId="8" w16cid:durableId="19873926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00F1A"/>
    <w:rsid w:val="000909CE"/>
    <w:rsid w:val="00705E1B"/>
    <w:rsid w:val="00800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448C13"/>
  <w15:docId w15:val="{8B74FF86-CBA6-4E16-B995-060D0A7C8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879</Words>
  <Characters>5015</Characters>
  <Application>Microsoft Office Word</Application>
  <DocSecurity>0</DocSecurity>
  <Lines>41</Lines>
  <Paragraphs>11</Paragraphs>
  <ScaleCrop>false</ScaleCrop>
  <Company/>
  <LinksUpToDate>false</LinksUpToDate>
  <CharactersWithSpaces>5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ishwa M S</cp:lastModifiedBy>
  <cp:revision>2</cp:revision>
  <dcterms:created xsi:type="dcterms:W3CDTF">2025-08-29T09:23:00Z</dcterms:created>
  <dcterms:modified xsi:type="dcterms:W3CDTF">2025-08-29T09:25:00Z</dcterms:modified>
</cp:coreProperties>
</file>